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D26AFC" w14:textId="0440A287" w:rsidR="008E6D35" w:rsidRDefault="00520AC1">
      <w:r>
        <w:t>Objectives:</w:t>
      </w:r>
    </w:p>
    <w:p w14:paraId="3EA7D3C2" w14:textId="735E98D3" w:rsidR="00520AC1" w:rsidRDefault="007C69AC" w:rsidP="00520AC1">
      <w:pPr>
        <w:pStyle w:val="ListParagraph"/>
        <w:numPr>
          <w:ilvl w:val="0"/>
          <w:numId w:val="1"/>
        </w:numPr>
      </w:pPr>
      <w:r>
        <w:t>Using the print command</w:t>
      </w:r>
    </w:p>
    <w:p w14:paraId="345C5103" w14:textId="1962C274" w:rsidR="00520AC1" w:rsidRDefault="007C69AC" w:rsidP="00520AC1">
      <w:pPr>
        <w:pStyle w:val="ListParagraph"/>
        <w:numPr>
          <w:ilvl w:val="0"/>
          <w:numId w:val="1"/>
        </w:numPr>
      </w:pPr>
      <w:r>
        <w:t>Using the + for CONCAT, arithmetic operations, input functions, str conversion</w:t>
      </w:r>
    </w:p>
    <w:p w14:paraId="1CBAF63B" w14:textId="530AAE7B" w:rsidR="00D63FB2" w:rsidRPr="007C69AC" w:rsidRDefault="007C69AC" w:rsidP="00520AC1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r w:rsidRPr="007C69AC">
        <w:rPr>
          <w:b/>
          <w:bCs/>
          <w:color w:val="FF0000"/>
        </w:rPr>
        <w:t xml:space="preserve">There are </w:t>
      </w:r>
      <w:r w:rsidR="006A0DA8">
        <w:rPr>
          <w:b/>
          <w:bCs/>
          <w:color w:val="FF0000"/>
        </w:rPr>
        <w:t>6</w:t>
      </w:r>
      <w:r w:rsidRPr="007C69AC">
        <w:rPr>
          <w:b/>
          <w:bCs/>
          <w:color w:val="FF0000"/>
        </w:rPr>
        <w:t xml:space="preserve"> challenge exercises, each worth </w:t>
      </w:r>
      <w:r w:rsidR="006A0DA8">
        <w:rPr>
          <w:b/>
          <w:bCs/>
          <w:color w:val="FF0000"/>
        </w:rPr>
        <w:t>16.6</w:t>
      </w:r>
      <w:r w:rsidRPr="007C69AC">
        <w:rPr>
          <w:b/>
          <w:bCs/>
          <w:color w:val="FF0000"/>
        </w:rPr>
        <w:t>%</w:t>
      </w:r>
    </w:p>
    <w:p w14:paraId="765CE109" w14:textId="5F110B3E" w:rsidR="00D63FB2" w:rsidRDefault="009D40B2" w:rsidP="000A247F">
      <w:pPr>
        <w:jc w:val="center"/>
      </w:pPr>
      <w:r>
        <w:t>Please submit this document for grading when completed…</w:t>
      </w:r>
      <w:r w:rsidR="000A247F">
        <w:t xml:space="preserve"> </w:t>
      </w:r>
      <w:r w:rsidR="008A57EF">
        <w:t>Please</w:t>
      </w:r>
      <w:r w:rsidR="000A247F">
        <w:t xml:space="preserve"> work in-groups</w:t>
      </w:r>
      <w:r w:rsidR="00AA5CC9">
        <w:t>.</w:t>
      </w:r>
    </w:p>
    <w:p w14:paraId="1CBE5E05" w14:textId="5F09B4ED" w:rsidR="00D63FB2" w:rsidRDefault="00D63FB2" w:rsidP="00D63FB2">
      <w:pPr>
        <w:pStyle w:val="ListParagraph"/>
        <w:numPr>
          <w:ilvl w:val="0"/>
          <w:numId w:val="2"/>
        </w:numPr>
      </w:pPr>
      <w:r>
        <w:t>Using the print command for output.</w:t>
      </w:r>
      <w:r w:rsidR="00E26BBB">
        <w:t xml:space="preserve"> When a string appears in the actual code of a program, it is called a string literal.  String literals must be enclosed in quote marks. You can use single or double quotations.</w:t>
      </w:r>
    </w:p>
    <w:p w14:paraId="54340C5D" w14:textId="77777777" w:rsidR="00D63FB2" w:rsidRDefault="00D63FB2" w:rsidP="00D63FB2">
      <w:pPr>
        <w:pStyle w:val="ListParagraph"/>
      </w:pPr>
      <w:r>
        <w:rPr>
          <w:noProof/>
        </w:rPr>
        <w:drawing>
          <wp:inline distT="0" distB="0" distL="0" distR="0" wp14:anchorId="1CEDE155" wp14:editId="6486592B">
            <wp:extent cx="3612193" cy="906859"/>
            <wp:effectExtent l="0" t="0" r="7620" b="7620"/>
            <wp:docPr id="1" name="Picture 1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low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2193" cy="906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B2B09" w14:textId="77777777" w:rsidR="00D63FB2" w:rsidRDefault="00D63FB2" w:rsidP="00D63FB2">
      <w:pPr>
        <w:pStyle w:val="ListParagraph"/>
      </w:pPr>
      <w:r>
        <w:t>Sample output</w:t>
      </w:r>
    </w:p>
    <w:p w14:paraId="57637C67" w14:textId="77777777" w:rsidR="00D63FB2" w:rsidRDefault="00D63FB2" w:rsidP="00D63FB2">
      <w:pPr>
        <w:pStyle w:val="ListParagraph"/>
      </w:pPr>
      <w:r>
        <w:rPr>
          <w:noProof/>
        </w:rPr>
        <w:drawing>
          <wp:inline distT="0" distB="0" distL="0" distR="0" wp14:anchorId="448AFA36" wp14:editId="10EA5E30">
            <wp:extent cx="2507197" cy="777307"/>
            <wp:effectExtent l="0" t="0" r="7620" b="381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7197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24F26" w14:textId="77777777" w:rsidR="00D63FB2" w:rsidRDefault="00D63FB2" w:rsidP="00D63FB2">
      <w:pPr>
        <w:pStyle w:val="ListParagraph"/>
      </w:pPr>
    </w:p>
    <w:p w14:paraId="0EC2A1A7" w14:textId="77777777" w:rsidR="00D63FB2" w:rsidRDefault="00D63FB2" w:rsidP="00D63FB2">
      <w:pPr>
        <w:pStyle w:val="ListParagraph"/>
      </w:pPr>
    </w:p>
    <w:p w14:paraId="28611E98" w14:textId="15D6537C" w:rsidR="00E26BBB" w:rsidRDefault="002213ED" w:rsidP="00D63FB2">
      <w:pPr>
        <w:pStyle w:val="ListParagraph"/>
        <w:numPr>
          <w:ilvl w:val="0"/>
          <w:numId w:val="2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4D876C" wp14:editId="0797A3CF">
                <wp:simplePos x="0" y="0"/>
                <wp:positionH relativeFrom="column">
                  <wp:posOffset>1455420</wp:posOffset>
                </wp:positionH>
                <wp:positionV relativeFrom="paragraph">
                  <wp:posOffset>127635</wp:posOffset>
                </wp:positionV>
                <wp:extent cx="152400" cy="175260"/>
                <wp:effectExtent l="38100" t="0" r="19050" b="53340"/>
                <wp:wrapNone/>
                <wp:docPr id="4" name="Connector: Curve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400" cy="17526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type w14:anchorId="163AC073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4" o:spid="_x0000_s1026" type="#_x0000_t38" style="position:absolute;margin-left:114.6pt;margin-top:10.05pt;width:12pt;height:13.8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" adj="10800" strokecolor="#4472c4 [3204]" strokeweight=".5pt">
                <v:stroke endarrow="block" joinstyle="miter"/>
              </v:shape>
            </w:pict>
          </mc:Fallback>
        </mc:AlternateContent>
      </w:r>
      <w:r w:rsidR="00E26BBB">
        <w:t>Using the double quotations to enclose string literals.</w:t>
      </w:r>
    </w:p>
    <w:p w14:paraId="3D86C80F" w14:textId="5F73FB36" w:rsidR="00520AC1" w:rsidRDefault="00520AC1" w:rsidP="00E26BBB">
      <w:pPr>
        <w:pStyle w:val="ListParagraph"/>
      </w:pPr>
      <w:r>
        <w:br/>
      </w:r>
      <w:r w:rsidR="002213ED">
        <w:rPr>
          <w:noProof/>
        </w:rPr>
        <w:drawing>
          <wp:inline distT="0" distB="0" distL="0" distR="0" wp14:anchorId="13327F1B" wp14:editId="6EABCE50">
            <wp:extent cx="3642676" cy="868755"/>
            <wp:effectExtent l="0" t="0" r="0" b="7620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2676" cy="86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93D9A" w14:textId="693D27DE" w:rsidR="002213ED" w:rsidRDefault="002213ED" w:rsidP="00E26BBB">
      <w:pPr>
        <w:pStyle w:val="ListParagraph"/>
      </w:pPr>
    </w:p>
    <w:p w14:paraId="6A2F5147" w14:textId="68056517" w:rsidR="002213ED" w:rsidRDefault="000A247F" w:rsidP="002213ED">
      <w:pPr>
        <w:pStyle w:val="ListParagraph"/>
        <w:numPr>
          <w:ilvl w:val="0"/>
          <w:numId w:val="2"/>
        </w:numPr>
      </w:pPr>
      <w:r w:rsidRPr="000A247F">
        <w:rPr>
          <w:b/>
          <w:bCs/>
          <w:color w:val="FF0000"/>
        </w:rPr>
        <w:t>Challenge</w:t>
      </w:r>
      <w:r w:rsidRPr="000A247F">
        <w:rPr>
          <w:color w:val="FF0000"/>
        </w:rPr>
        <w:t xml:space="preserve"> </w:t>
      </w:r>
      <w:r w:rsidRPr="000A247F">
        <w:rPr>
          <w:b/>
          <w:bCs/>
          <w:color w:val="FF0000"/>
        </w:rPr>
        <w:t>Exercise #1</w:t>
      </w:r>
      <w:r>
        <w:t>: Write a statement that displays your first and last name. Then print screen the code with the output below</w:t>
      </w:r>
    </w:p>
    <w:p w14:paraId="7D74E881" w14:textId="09088EC2" w:rsidR="000A247F" w:rsidRDefault="000A247F" w:rsidP="000A247F">
      <w:pPr>
        <w:pStyle w:val="ListParagraph"/>
      </w:pPr>
    </w:p>
    <w:p w14:paraId="28595F8D" w14:textId="07E6D0B1" w:rsidR="000A247F" w:rsidRPr="000A247F" w:rsidRDefault="000A247F" w:rsidP="000A247F">
      <w:pPr>
        <w:pStyle w:val="ListParagraph"/>
        <w:jc w:val="center"/>
        <w:rPr>
          <w:b/>
          <w:bCs/>
          <w:color w:val="FF0000"/>
        </w:rPr>
      </w:pPr>
      <w:r w:rsidRPr="000A247F">
        <w:rPr>
          <w:b/>
          <w:bCs/>
          <w:color w:val="FF0000"/>
        </w:rPr>
        <w:t>#1 print screen the code with the output below here.</w:t>
      </w:r>
    </w:p>
    <w:p w14:paraId="68C67F09" w14:textId="114C4F9E" w:rsidR="00520AC1" w:rsidRDefault="00CD491C" w:rsidP="00520AC1">
      <w:r>
        <w:rPr>
          <w:noProof/>
        </w:rPr>
        <w:lastRenderedPageBreak/>
        <w:drawing>
          <wp:inline distT="0" distB="0" distL="0" distR="0" wp14:anchorId="37972256" wp14:editId="36ED06CA">
            <wp:extent cx="5943600" cy="320929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6EFD9" w14:textId="08AC19C6" w:rsidR="000A247F" w:rsidRDefault="000A247F" w:rsidP="00520AC1"/>
    <w:p w14:paraId="4D656E69" w14:textId="78433477" w:rsidR="000A247F" w:rsidRDefault="00AB03DA" w:rsidP="000A247F">
      <w:pPr>
        <w:pStyle w:val="ListParagraph"/>
        <w:numPr>
          <w:ilvl w:val="0"/>
          <w:numId w:val="2"/>
        </w:numPr>
      </w:pPr>
      <w:r>
        <w:t>Using comments in python. Comments will turn into a green color. Notice that we use a # or pound symbol.</w:t>
      </w:r>
    </w:p>
    <w:p w14:paraId="4B586B09" w14:textId="5283A7D2" w:rsidR="00AB03DA" w:rsidRDefault="00AB03DA" w:rsidP="00AB03DA">
      <w:pPr>
        <w:pStyle w:val="ListParagraph"/>
      </w:pPr>
      <w:r>
        <w:rPr>
          <w:noProof/>
        </w:rPr>
        <w:drawing>
          <wp:inline distT="0" distB="0" distL="0" distR="0" wp14:anchorId="1FCA0CB7" wp14:editId="61C3E518">
            <wp:extent cx="5357324" cy="1059272"/>
            <wp:effectExtent l="0" t="0" r="0" b="762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7324" cy="1059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EF2C2" w14:textId="2A3F7D8E" w:rsidR="00AB03DA" w:rsidRDefault="00AB03DA" w:rsidP="00AB03DA">
      <w:pPr>
        <w:pStyle w:val="ListParagraph"/>
      </w:pPr>
    </w:p>
    <w:p w14:paraId="60C081E2" w14:textId="0AFCEAB0" w:rsidR="00094BD0" w:rsidRDefault="00094BD0" w:rsidP="00094BD0">
      <w:pPr>
        <w:pStyle w:val="ListParagraph"/>
        <w:numPr>
          <w:ilvl w:val="0"/>
          <w:numId w:val="2"/>
        </w:numPr>
      </w:pPr>
      <w:r>
        <w:t xml:space="preserve">A variable is a name that is stored in the computer’s memory. Here we are declaring three variables: the name, </w:t>
      </w:r>
      <w:r w:rsidR="000B4B2E">
        <w:t>age,</w:t>
      </w:r>
      <w:r>
        <w:t xml:space="preserve"> and address.</w:t>
      </w:r>
      <w:r w:rsidR="000B4B2E">
        <w:t xml:space="preserve"> The + symbols </w:t>
      </w:r>
      <w:r w:rsidR="000E70E7">
        <w:t>mean</w:t>
      </w:r>
      <w:r w:rsidR="000B4B2E">
        <w:t xml:space="preserve"> to concatenate or bind the variables.</w:t>
      </w:r>
    </w:p>
    <w:p w14:paraId="62228093" w14:textId="670B1508" w:rsidR="00094BD0" w:rsidRDefault="00094BD0" w:rsidP="00094BD0">
      <w:pPr>
        <w:pStyle w:val="ListParagraph"/>
      </w:pPr>
      <w:r>
        <w:rPr>
          <w:noProof/>
        </w:rPr>
        <w:lastRenderedPageBreak/>
        <w:drawing>
          <wp:inline distT="0" distB="0" distL="0" distR="0" wp14:anchorId="64AD08D3" wp14:editId="49262D44">
            <wp:extent cx="5692633" cy="2880610"/>
            <wp:effectExtent l="0" t="0" r="381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2633" cy="288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2CB0B" w14:textId="78C26A24" w:rsidR="00094BD0" w:rsidRDefault="00094BD0" w:rsidP="00094BD0">
      <w:pPr>
        <w:pStyle w:val="ListParagraph"/>
      </w:pPr>
      <w:r>
        <w:t>Sample output</w:t>
      </w:r>
    </w:p>
    <w:p w14:paraId="556EECD3" w14:textId="2339FDFD" w:rsidR="00094BD0" w:rsidRDefault="00094BD0" w:rsidP="00094BD0">
      <w:pPr>
        <w:pStyle w:val="ListParagraph"/>
      </w:pPr>
      <w:r>
        <w:rPr>
          <w:noProof/>
        </w:rPr>
        <w:drawing>
          <wp:inline distT="0" distB="0" distL="0" distR="0" wp14:anchorId="08B598E8" wp14:editId="31E112AB">
            <wp:extent cx="2522439" cy="853514"/>
            <wp:effectExtent l="0" t="0" r="0" b="381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2439" cy="85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1A1F7" w14:textId="3F3F260C" w:rsidR="000E70E7" w:rsidRDefault="000E70E7" w:rsidP="00094BD0">
      <w:pPr>
        <w:pStyle w:val="ListParagraph"/>
      </w:pPr>
    </w:p>
    <w:p w14:paraId="74A35F5E" w14:textId="1135BD0E" w:rsidR="000E70E7" w:rsidRDefault="00B03C14" w:rsidP="00B03C14">
      <w:pPr>
        <w:pStyle w:val="ListParagraph"/>
        <w:numPr>
          <w:ilvl w:val="0"/>
          <w:numId w:val="2"/>
        </w:numPr>
      </w:pPr>
      <w:r>
        <w:t xml:space="preserve">Notice, that when you delete the double quotes from the age, it will give you can error. This is because we will have to convert using the </w:t>
      </w:r>
      <w:r w:rsidRPr="00B03C14">
        <w:rPr>
          <w:b/>
          <w:bCs/>
        </w:rPr>
        <w:t>str</w:t>
      </w:r>
      <w:r>
        <w:t xml:space="preserve"> function</w:t>
      </w:r>
    </w:p>
    <w:p w14:paraId="55A28525" w14:textId="5C37925C" w:rsidR="00B03C14" w:rsidRDefault="00B03C14" w:rsidP="00B03C14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8252E5" wp14:editId="0F764328">
                <wp:simplePos x="0" y="0"/>
                <wp:positionH relativeFrom="column">
                  <wp:posOffset>2537460</wp:posOffset>
                </wp:positionH>
                <wp:positionV relativeFrom="paragraph">
                  <wp:posOffset>2818130</wp:posOffset>
                </wp:positionV>
                <wp:extent cx="484632" cy="978408"/>
                <wp:effectExtent l="19050" t="19050" r="29845" b="12700"/>
                <wp:wrapNone/>
                <wp:docPr id="9" name="Arrow: Up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978408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type w14:anchorId="620F45CB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9" o:spid="_x0000_s1026" type="#_x0000_t68" style="position:absolute;margin-left:199.8pt;margin-top:221.9pt;width:38.15pt;height:77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" adj="5350" fillcolor="#4472c4 [3204]" strokecolor="#1f3763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41E33197" wp14:editId="2A1B26CD">
            <wp:extent cx="5494496" cy="2926334"/>
            <wp:effectExtent l="0" t="0" r="0" b="762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4496" cy="2926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9B483" w14:textId="42A1718A" w:rsidR="00B03C14" w:rsidRDefault="00B03C14" w:rsidP="00B03C14">
      <w:pPr>
        <w:pStyle w:val="ListParagraph"/>
      </w:pPr>
    </w:p>
    <w:p w14:paraId="468D9FB0" w14:textId="202F7976" w:rsidR="00B81ADC" w:rsidRPr="00B81ADC" w:rsidRDefault="00B81ADC" w:rsidP="00B81ADC"/>
    <w:p w14:paraId="58536AC0" w14:textId="13331B26" w:rsidR="00B81ADC" w:rsidRPr="00B81ADC" w:rsidRDefault="00B81ADC" w:rsidP="00B81ADC"/>
    <w:p w14:paraId="2AA53AA7" w14:textId="1FC7D4D6" w:rsidR="00B81ADC" w:rsidRPr="00B81ADC" w:rsidRDefault="00B81ADC" w:rsidP="00B81ADC"/>
    <w:p w14:paraId="503CEA1C" w14:textId="4BEE223E" w:rsidR="00B81ADC" w:rsidRDefault="00B81ADC" w:rsidP="00B81ADC"/>
    <w:p w14:paraId="09A477D9" w14:textId="77BB7067" w:rsidR="00B81ADC" w:rsidRDefault="00B81ADC" w:rsidP="00B81ADC">
      <w:pPr>
        <w:tabs>
          <w:tab w:val="left" w:pos="2640"/>
        </w:tabs>
      </w:pPr>
      <w:r>
        <w:tab/>
      </w:r>
    </w:p>
    <w:p w14:paraId="6CD419C6" w14:textId="3F9675AF" w:rsidR="00B81ADC" w:rsidRDefault="00296190" w:rsidP="00B81ADC">
      <w:pPr>
        <w:pStyle w:val="ListParagraph"/>
        <w:numPr>
          <w:ilvl w:val="0"/>
          <w:numId w:val="2"/>
        </w:numPr>
        <w:tabs>
          <w:tab w:val="left" w:pos="2640"/>
        </w:tabs>
      </w:pPr>
      <w:r>
        <w:t>Input into python.</w:t>
      </w:r>
      <w:r w:rsidR="0091790E">
        <w:t xml:space="preserve"> Notice that we use the input function to allow the user to enter data.</w:t>
      </w:r>
    </w:p>
    <w:p w14:paraId="34AD1B87" w14:textId="0A2D8BE0" w:rsidR="00296190" w:rsidRDefault="0091790E" w:rsidP="00296190">
      <w:pPr>
        <w:pStyle w:val="ListParagraph"/>
        <w:tabs>
          <w:tab w:val="left" w:pos="2640"/>
        </w:tabs>
      </w:pPr>
      <w:r>
        <w:rPr>
          <w:noProof/>
        </w:rPr>
        <w:drawing>
          <wp:inline distT="0" distB="0" distL="0" distR="0" wp14:anchorId="44005B75" wp14:editId="7BC4914B">
            <wp:extent cx="5334462" cy="2263336"/>
            <wp:effectExtent l="0" t="0" r="0" b="3810"/>
            <wp:docPr id="10" name="Picture 1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 with medium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462" cy="2263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BC6ED" w14:textId="733ADA4F" w:rsidR="0091790E" w:rsidRDefault="0091790E" w:rsidP="00296190">
      <w:pPr>
        <w:pStyle w:val="ListParagraph"/>
        <w:tabs>
          <w:tab w:val="left" w:pos="2640"/>
        </w:tabs>
      </w:pPr>
      <w:r>
        <w:t>Sample output</w:t>
      </w:r>
    </w:p>
    <w:p w14:paraId="33D6071B" w14:textId="0CCC731C" w:rsidR="0091790E" w:rsidRDefault="0091790E" w:rsidP="00296190">
      <w:pPr>
        <w:pStyle w:val="ListParagraph"/>
        <w:tabs>
          <w:tab w:val="left" w:pos="2640"/>
        </w:tabs>
      </w:pPr>
      <w:r>
        <w:rPr>
          <w:noProof/>
        </w:rPr>
        <w:drawing>
          <wp:inline distT="0" distB="0" distL="0" distR="0" wp14:anchorId="59D3C523" wp14:editId="32D82738">
            <wp:extent cx="2453853" cy="754445"/>
            <wp:effectExtent l="0" t="0" r="3810" b="762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853" cy="75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8B052" w14:textId="3D4107A4" w:rsidR="005A039D" w:rsidRDefault="005A039D" w:rsidP="00296190">
      <w:pPr>
        <w:pStyle w:val="ListParagraph"/>
        <w:tabs>
          <w:tab w:val="left" w:pos="2640"/>
        </w:tabs>
      </w:pPr>
    </w:p>
    <w:p w14:paraId="02CEEDDB" w14:textId="16FD84FD" w:rsidR="005A039D" w:rsidRDefault="005A039D" w:rsidP="005A039D">
      <w:pPr>
        <w:pStyle w:val="ListParagraph"/>
        <w:numPr>
          <w:ilvl w:val="0"/>
          <w:numId w:val="2"/>
        </w:numPr>
        <w:tabs>
          <w:tab w:val="left" w:pos="2640"/>
        </w:tabs>
      </w:pPr>
      <w:r>
        <w:t>Using the input function.</w:t>
      </w:r>
    </w:p>
    <w:p w14:paraId="16E3907D" w14:textId="39E4F61D" w:rsidR="005A039D" w:rsidRDefault="005A039D" w:rsidP="005A039D">
      <w:pPr>
        <w:pStyle w:val="ListParagraph"/>
        <w:tabs>
          <w:tab w:val="left" w:pos="2640"/>
        </w:tabs>
      </w:pPr>
      <w:r>
        <w:rPr>
          <w:noProof/>
        </w:rPr>
        <w:drawing>
          <wp:inline distT="0" distB="0" distL="0" distR="0" wp14:anchorId="6339A819" wp14:editId="7C3C8C72">
            <wp:extent cx="4976291" cy="1181202"/>
            <wp:effectExtent l="0" t="0" r="0" b="0"/>
            <wp:docPr id="19" name="Picture 1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6291" cy="1181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28463" w14:textId="045D993E" w:rsidR="005A039D" w:rsidRDefault="005A039D" w:rsidP="005A039D">
      <w:pPr>
        <w:pStyle w:val="ListParagraph"/>
        <w:tabs>
          <w:tab w:val="left" w:pos="2640"/>
        </w:tabs>
      </w:pPr>
    </w:p>
    <w:p w14:paraId="15CC99BF" w14:textId="3877AA51" w:rsidR="005A039D" w:rsidRDefault="005A039D" w:rsidP="005A039D">
      <w:pPr>
        <w:pStyle w:val="ListParagraph"/>
        <w:numPr>
          <w:ilvl w:val="0"/>
          <w:numId w:val="2"/>
        </w:numPr>
        <w:tabs>
          <w:tab w:val="left" w:pos="2640"/>
        </w:tabs>
      </w:pPr>
      <w:r>
        <w:t>Using the input function, the str is used to convert a string.</w:t>
      </w:r>
    </w:p>
    <w:p w14:paraId="6E5AAC85" w14:textId="279EB9FF" w:rsidR="005A039D" w:rsidRDefault="005A039D" w:rsidP="005A039D">
      <w:pPr>
        <w:pStyle w:val="ListParagraph"/>
        <w:tabs>
          <w:tab w:val="left" w:pos="2640"/>
        </w:tabs>
      </w:pPr>
      <w:r>
        <w:rPr>
          <w:noProof/>
        </w:rPr>
        <w:lastRenderedPageBreak/>
        <w:drawing>
          <wp:inline distT="0" distB="0" distL="0" distR="0" wp14:anchorId="3399A836" wp14:editId="325CA3C7">
            <wp:extent cx="4823878" cy="1882303"/>
            <wp:effectExtent l="0" t="0" r="0" b="381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3878" cy="1882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22A48" w14:textId="5E2CB9F0" w:rsidR="006A0DA8" w:rsidRDefault="006A0DA8" w:rsidP="005A039D">
      <w:pPr>
        <w:pStyle w:val="ListParagraph"/>
        <w:tabs>
          <w:tab w:val="left" w:pos="2640"/>
        </w:tabs>
      </w:pPr>
    </w:p>
    <w:p w14:paraId="74E60559" w14:textId="162C457F" w:rsidR="006A0DA8" w:rsidRDefault="006A0DA8" w:rsidP="006A0DA8">
      <w:pPr>
        <w:pStyle w:val="ListParagraph"/>
        <w:numPr>
          <w:ilvl w:val="0"/>
          <w:numId w:val="2"/>
        </w:numPr>
        <w:tabs>
          <w:tab w:val="left" w:pos="2640"/>
        </w:tabs>
      </w:pPr>
      <w:r>
        <w:t>Calculating.</w:t>
      </w:r>
    </w:p>
    <w:p w14:paraId="3B72D05C" w14:textId="1516651C" w:rsidR="006A0DA8" w:rsidRDefault="006A0DA8" w:rsidP="006A0DA8">
      <w:pPr>
        <w:pStyle w:val="ListParagraph"/>
        <w:tabs>
          <w:tab w:val="left" w:pos="2640"/>
        </w:tabs>
      </w:pPr>
      <w:r>
        <w:rPr>
          <w:noProof/>
        </w:rPr>
        <w:drawing>
          <wp:inline distT="0" distB="0" distL="0" distR="0" wp14:anchorId="55948CCE" wp14:editId="159BCD0F">
            <wp:extent cx="3292125" cy="1920406"/>
            <wp:effectExtent l="0" t="0" r="3810" b="3810"/>
            <wp:docPr id="22" name="Picture 2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, letter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2125" cy="192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1A08A" w14:textId="65E89EE7" w:rsidR="006A0DA8" w:rsidRDefault="006A0DA8" w:rsidP="006A0DA8">
      <w:pPr>
        <w:pStyle w:val="ListParagraph"/>
        <w:tabs>
          <w:tab w:val="left" w:pos="2640"/>
        </w:tabs>
      </w:pPr>
    </w:p>
    <w:p w14:paraId="2824FCC7" w14:textId="0C8DFE22" w:rsidR="006A0DA8" w:rsidRDefault="006A0DA8" w:rsidP="006A0DA8">
      <w:pPr>
        <w:tabs>
          <w:tab w:val="left" w:pos="2640"/>
        </w:tabs>
      </w:pPr>
      <w:r w:rsidRPr="006A0DA8">
        <w:rPr>
          <w:b/>
          <w:bCs/>
          <w:color w:val="FF0000"/>
        </w:rPr>
        <w:t>Challenge Exercise #2:</w:t>
      </w:r>
      <w:r w:rsidRPr="006A0DA8">
        <w:rPr>
          <w:color w:val="FF0000"/>
        </w:rPr>
        <w:t xml:space="preserve"> </w:t>
      </w:r>
      <w:r>
        <w:t>modify #10 (above) and use the input function for the salary and bonus.</w:t>
      </w:r>
    </w:p>
    <w:p w14:paraId="74F71945" w14:textId="77777777" w:rsidR="006A0DA8" w:rsidRPr="000A247F" w:rsidRDefault="006A0DA8" w:rsidP="006A0DA8">
      <w:pPr>
        <w:pStyle w:val="ListParagraph"/>
        <w:jc w:val="center"/>
        <w:rPr>
          <w:b/>
          <w:bCs/>
          <w:color w:val="FF0000"/>
        </w:rPr>
      </w:pPr>
      <w:r w:rsidRPr="000A247F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0A247F">
        <w:rPr>
          <w:b/>
          <w:bCs/>
          <w:color w:val="FF0000"/>
        </w:rPr>
        <w:t xml:space="preserve"> print screen the code with the output below here.</w:t>
      </w:r>
    </w:p>
    <w:p w14:paraId="75C7BCEA" w14:textId="76D94B65" w:rsidR="008B068B" w:rsidRDefault="0046240F" w:rsidP="00296190">
      <w:pPr>
        <w:pStyle w:val="ListParagraph"/>
        <w:tabs>
          <w:tab w:val="left" w:pos="2640"/>
        </w:tabs>
      </w:pPr>
      <w:r>
        <w:rPr>
          <w:noProof/>
        </w:rPr>
        <w:lastRenderedPageBreak/>
        <w:drawing>
          <wp:inline distT="0" distB="0" distL="0" distR="0" wp14:anchorId="092E6678" wp14:editId="541DB7F9">
            <wp:extent cx="3790950" cy="38004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DB65F" w14:textId="1A777E33" w:rsidR="008B068B" w:rsidRDefault="008B068B" w:rsidP="008B068B">
      <w:pPr>
        <w:pStyle w:val="ListParagraph"/>
        <w:numPr>
          <w:ilvl w:val="0"/>
          <w:numId w:val="2"/>
        </w:numPr>
        <w:tabs>
          <w:tab w:val="left" w:pos="2640"/>
        </w:tabs>
      </w:pPr>
      <w:r>
        <w:t xml:space="preserve">Using the \n </w:t>
      </w:r>
      <w:proofErr w:type="spellStart"/>
      <w:r>
        <w:t>nextline</w:t>
      </w:r>
      <w:proofErr w:type="spellEnd"/>
      <w:r>
        <w:t xml:space="preserve"> method</w:t>
      </w:r>
    </w:p>
    <w:p w14:paraId="75312A83" w14:textId="2CB1262D" w:rsidR="008B068B" w:rsidRDefault="008B068B" w:rsidP="008B068B">
      <w:pPr>
        <w:pStyle w:val="ListParagraph"/>
        <w:tabs>
          <w:tab w:val="left" w:pos="26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BFAB88" wp14:editId="16754C2B">
                <wp:simplePos x="0" y="0"/>
                <wp:positionH relativeFrom="column">
                  <wp:posOffset>4697730</wp:posOffset>
                </wp:positionH>
                <wp:positionV relativeFrom="paragraph">
                  <wp:posOffset>1265555</wp:posOffset>
                </wp:positionV>
                <wp:extent cx="484632" cy="567690"/>
                <wp:effectExtent l="19050" t="19050" r="29845" b="22860"/>
                <wp:wrapNone/>
                <wp:docPr id="14" name="Arrow: Up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56769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 w14:anchorId="1D86C8C2" id="Arrow: Up 14" o:spid="_x0000_s1026" type="#_x0000_t68" style="position:absolute;margin-left:369.9pt;margin-top:99.65pt;width:38.15pt;height:44.7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" adj="9220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E3EE40B" wp14:editId="4550CEA1">
                <wp:simplePos x="0" y="0"/>
                <wp:positionH relativeFrom="column">
                  <wp:posOffset>5246370</wp:posOffset>
                </wp:positionH>
                <wp:positionV relativeFrom="paragraph">
                  <wp:posOffset>480695</wp:posOffset>
                </wp:positionV>
                <wp:extent cx="484632" cy="567690"/>
                <wp:effectExtent l="19050" t="19050" r="29845" b="22860"/>
                <wp:wrapNone/>
                <wp:docPr id="13" name="Arrow: Up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56769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 w14:anchorId="64795342" id="Arrow: Up 13" o:spid="_x0000_s1026" type="#_x0000_t68" style="position:absolute;margin-left:413.1pt;margin-top:37.85pt;width:38.15pt;height:44.7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" adj="9220" fillcolor="#4472c4 [3204]" strokecolor="#1f3763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6D31CB6D" wp14:editId="529A8DEC">
            <wp:extent cx="5585944" cy="2088061"/>
            <wp:effectExtent l="0" t="0" r="0" b="7620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5944" cy="2088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2655D" w14:textId="3AA7484F" w:rsidR="006827C7" w:rsidRDefault="006827C7" w:rsidP="008B068B">
      <w:pPr>
        <w:pStyle w:val="ListParagraph"/>
        <w:tabs>
          <w:tab w:val="left" w:pos="2640"/>
        </w:tabs>
      </w:pPr>
    </w:p>
    <w:p w14:paraId="3E8DCAD4" w14:textId="54BC9BC2" w:rsidR="006827C7" w:rsidRDefault="00F45D8A" w:rsidP="006827C7">
      <w:pPr>
        <w:pStyle w:val="ListParagraph"/>
        <w:numPr>
          <w:ilvl w:val="0"/>
          <w:numId w:val="2"/>
        </w:numPr>
        <w:tabs>
          <w:tab w:val="left" w:pos="2640"/>
        </w:tabs>
      </w:pPr>
      <w:r w:rsidRPr="00F45D8A">
        <w:rPr>
          <w:b/>
          <w:bCs/>
          <w:color w:val="FF0000"/>
        </w:rPr>
        <w:t>Challenge Exercise #</w:t>
      </w:r>
      <w:r w:rsidR="006A0DA8">
        <w:rPr>
          <w:b/>
          <w:bCs/>
          <w:color w:val="FF0000"/>
        </w:rPr>
        <w:t>3</w:t>
      </w:r>
      <w:r>
        <w:t>: write a program that will ask the user the first, last name, address, city, state with zip code.</w:t>
      </w:r>
      <w:r w:rsidR="0024489C">
        <w:t xml:space="preserve"> </w:t>
      </w:r>
    </w:p>
    <w:p w14:paraId="386050C0" w14:textId="6206A373" w:rsidR="00F45D8A" w:rsidRPr="00F45D8A" w:rsidRDefault="00F45D8A" w:rsidP="00F45D8A"/>
    <w:p w14:paraId="0662571A" w14:textId="219D9909" w:rsidR="00F45D8A" w:rsidRPr="000A247F" w:rsidRDefault="00F45D8A" w:rsidP="00F45D8A">
      <w:pPr>
        <w:pStyle w:val="ListParagraph"/>
        <w:jc w:val="center"/>
        <w:rPr>
          <w:b/>
          <w:bCs/>
          <w:color w:val="FF0000"/>
        </w:rPr>
      </w:pPr>
      <w:r w:rsidRPr="000A247F">
        <w:rPr>
          <w:b/>
          <w:bCs/>
          <w:color w:val="FF0000"/>
        </w:rPr>
        <w:t>#</w:t>
      </w:r>
      <w:r w:rsidR="006A0DA8">
        <w:rPr>
          <w:b/>
          <w:bCs/>
          <w:color w:val="FF0000"/>
        </w:rPr>
        <w:t>3</w:t>
      </w:r>
      <w:r w:rsidRPr="000A247F">
        <w:rPr>
          <w:b/>
          <w:bCs/>
          <w:color w:val="FF0000"/>
        </w:rPr>
        <w:t xml:space="preserve"> print screen the code with the output below here.</w:t>
      </w:r>
    </w:p>
    <w:p w14:paraId="4E3A31A5" w14:textId="0DFBBAC3" w:rsidR="00F45D8A" w:rsidRDefault="00F45D8A" w:rsidP="00F45D8A">
      <w:pPr>
        <w:tabs>
          <w:tab w:val="left" w:pos="5964"/>
        </w:tabs>
      </w:pPr>
    </w:p>
    <w:p w14:paraId="0D389193" w14:textId="40134FE6" w:rsidR="00F45D8A" w:rsidRDefault="0046240F" w:rsidP="00F45D8A">
      <w:pPr>
        <w:tabs>
          <w:tab w:val="left" w:pos="5964"/>
        </w:tabs>
      </w:pPr>
      <w:r>
        <w:rPr>
          <w:noProof/>
        </w:rPr>
        <w:lastRenderedPageBreak/>
        <w:drawing>
          <wp:inline distT="0" distB="0" distL="0" distR="0" wp14:anchorId="3FED02E5" wp14:editId="6028CBC7">
            <wp:extent cx="5943600" cy="3993515"/>
            <wp:effectExtent l="0" t="0" r="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0D55E" w14:textId="272FF19A" w:rsidR="00F45D8A" w:rsidRDefault="00FD65C7" w:rsidP="00F45D8A">
      <w:pPr>
        <w:pStyle w:val="ListParagraph"/>
        <w:numPr>
          <w:ilvl w:val="0"/>
          <w:numId w:val="2"/>
        </w:numPr>
        <w:tabs>
          <w:tab w:val="left" w:pos="5964"/>
        </w:tabs>
      </w:pPr>
      <w:r>
        <w:t>Using arithmetic operations.</w:t>
      </w:r>
    </w:p>
    <w:p w14:paraId="75546115" w14:textId="6B23E532" w:rsidR="00FD65C7" w:rsidRDefault="00FD65C7" w:rsidP="00FD65C7">
      <w:pPr>
        <w:pStyle w:val="ListParagraph"/>
        <w:tabs>
          <w:tab w:val="left" w:pos="5964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1564059" wp14:editId="3EE17A76">
                <wp:simplePos x="0" y="0"/>
                <wp:positionH relativeFrom="column">
                  <wp:posOffset>68580</wp:posOffset>
                </wp:positionH>
                <wp:positionV relativeFrom="paragraph">
                  <wp:posOffset>2986405</wp:posOffset>
                </wp:positionV>
                <wp:extent cx="304800" cy="853440"/>
                <wp:effectExtent l="0" t="38100" r="38100" b="60960"/>
                <wp:wrapNone/>
                <wp:docPr id="17" name="Arrow: Right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8534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type w14:anchorId="18EEB9B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7" o:spid="_x0000_s1026" type="#_x0000_t13" style="position:absolute;margin-left:5.4pt;margin-top:235.15pt;width:24pt;height:67.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" adj="10800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E10622" wp14:editId="06E6E608">
                <wp:simplePos x="0" y="0"/>
                <wp:positionH relativeFrom="column">
                  <wp:posOffset>114300</wp:posOffset>
                </wp:positionH>
                <wp:positionV relativeFrom="paragraph">
                  <wp:posOffset>1523365</wp:posOffset>
                </wp:positionV>
                <wp:extent cx="304800" cy="853440"/>
                <wp:effectExtent l="0" t="38100" r="38100" b="60960"/>
                <wp:wrapNone/>
                <wp:docPr id="16" name="Arrow: Righ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8534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 w14:anchorId="583E511C" id="Arrow: Right 16" o:spid="_x0000_s1026" type="#_x0000_t13" style="position:absolute;margin-left:9pt;margin-top:119.95pt;width:24pt;height:67.2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" adj="10800" fillcolor="#4472c4 [3204]" strokecolor="#1f3763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552F13D9" wp14:editId="5D437055">
            <wp:extent cx="5829805" cy="3711262"/>
            <wp:effectExtent l="0" t="0" r="0" b="381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05" cy="3711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C9152" w14:textId="6D6375DB" w:rsidR="00FD65C7" w:rsidRDefault="00FD65C7" w:rsidP="00FD65C7">
      <w:pPr>
        <w:pStyle w:val="ListParagraph"/>
        <w:tabs>
          <w:tab w:val="left" w:pos="5964"/>
        </w:tabs>
      </w:pPr>
      <w:r>
        <w:lastRenderedPageBreak/>
        <w:t>Sample output</w:t>
      </w:r>
    </w:p>
    <w:p w14:paraId="1BAD40C8" w14:textId="20D49976" w:rsidR="00FD65C7" w:rsidRDefault="00FD65C7" w:rsidP="00FD65C7">
      <w:pPr>
        <w:pStyle w:val="ListParagraph"/>
        <w:tabs>
          <w:tab w:val="left" w:pos="5964"/>
        </w:tabs>
      </w:pPr>
      <w:r>
        <w:rPr>
          <w:noProof/>
        </w:rPr>
        <w:drawing>
          <wp:inline distT="0" distB="0" distL="0" distR="0" wp14:anchorId="7AAC6AA2" wp14:editId="6AA39694">
            <wp:extent cx="2392887" cy="1432684"/>
            <wp:effectExtent l="0" t="0" r="762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2887" cy="1432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01AB6" w14:textId="5FDD7F99" w:rsidR="00FD65C7" w:rsidRDefault="00FD65C7" w:rsidP="00FD65C7">
      <w:pPr>
        <w:pStyle w:val="ListParagraph"/>
        <w:tabs>
          <w:tab w:val="left" w:pos="5964"/>
        </w:tabs>
      </w:pPr>
    </w:p>
    <w:p w14:paraId="4F74F55C" w14:textId="6BFCFFB3" w:rsidR="00FD65C7" w:rsidRDefault="00D65A35" w:rsidP="00FD65C7">
      <w:pPr>
        <w:pStyle w:val="ListParagraph"/>
        <w:numPr>
          <w:ilvl w:val="0"/>
          <w:numId w:val="2"/>
        </w:numPr>
        <w:tabs>
          <w:tab w:val="left" w:pos="5964"/>
        </w:tabs>
      </w:pPr>
      <w:r w:rsidRPr="00D65A35">
        <w:rPr>
          <w:b/>
          <w:bCs/>
          <w:color w:val="FF0000"/>
        </w:rPr>
        <w:t>Challenge Exercise #</w:t>
      </w:r>
      <w:r w:rsidR="006A0DA8">
        <w:rPr>
          <w:b/>
          <w:bCs/>
          <w:color w:val="FF0000"/>
        </w:rPr>
        <w:t>4</w:t>
      </w:r>
      <w:r>
        <w:t xml:space="preserve">: write a program that will ask to enter the last and first names, the hours, with pay for two people, then get the output. Finally, get the </w:t>
      </w:r>
      <w:r w:rsidRPr="00CD6222">
        <w:rPr>
          <w:i/>
          <w:iCs/>
        </w:rPr>
        <w:t>average</w:t>
      </w:r>
      <w:r>
        <w:t xml:space="preserve"> pay of the two people.</w:t>
      </w:r>
      <w:r w:rsidR="00CD6222">
        <w:t xml:space="preserve"> See page 58 in the spotlight for some examples.</w:t>
      </w:r>
    </w:p>
    <w:p w14:paraId="62C5E022" w14:textId="1F58E519" w:rsidR="00D65A35" w:rsidRDefault="00D65A35" w:rsidP="00D65A35">
      <w:pPr>
        <w:tabs>
          <w:tab w:val="left" w:pos="5964"/>
        </w:tabs>
      </w:pPr>
    </w:p>
    <w:p w14:paraId="2E633C11" w14:textId="352562D7" w:rsidR="00D65A35" w:rsidRPr="000A247F" w:rsidRDefault="00D65A35" w:rsidP="00D65A35">
      <w:pPr>
        <w:pStyle w:val="ListParagraph"/>
        <w:jc w:val="center"/>
        <w:rPr>
          <w:b/>
          <w:bCs/>
          <w:color w:val="FF0000"/>
        </w:rPr>
      </w:pPr>
      <w:r w:rsidRPr="000A247F">
        <w:rPr>
          <w:b/>
          <w:bCs/>
          <w:color w:val="FF0000"/>
        </w:rPr>
        <w:t>#</w:t>
      </w:r>
      <w:r w:rsidR="006A0DA8">
        <w:rPr>
          <w:b/>
          <w:bCs/>
          <w:color w:val="FF0000"/>
        </w:rPr>
        <w:t>4</w:t>
      </w:r>
      <w:r>
        <w:rPr>
          <w:b/>
          <w:bCs/>
          <w:color w:val="FF0000"/>
        </w:rPr>
        <w:t xml:space="preserve"> </w:t>
      </w:r>
      <w:r w:rsidRPr="000A247F">
        <w:rPr>
          <w:b/>
          <w:bCs/>
          <w:color w:val="FF0000"/>
        </w:rPr>
        <w:t>print screen the code with the output below here.</w:t>
      </w:r>
    </w:p>
    <w:p w14:paraId="3059B325" w14:textId="62F1D546" w:rsidR="00D65A35" w:rsidRDefault="009B723F" w:rsidP="00D65A35">
      <w:pPr>
        <w:tabs>
          <w:tab w:val="left" w:pos="5964"/>
        </w:tabs>
      </w:pPr>
      <w:r>
        <w:rPr>
          <w:noProof/>
        </w:rPr>
        <w:lastRenderedPageBreak/>
        <w:drawing>
          <wp:inline distT="0" distB="0" distL="0" distR="0" wp14:anchorId="728FD8A3" wp14:editId="29E5C538">
            <wp:extent cx="5943600" cy="5828030"/>
            <wp:effectExtent l="0" t="0" r="0" b="12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2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BC93EDE" w14:textId="327DA9E2" w:rsidR="00D65A35" w:rsidRDefault="00D65A35" w:rsidP="00D65A35">
      <w:pPr>
        <w:tabs>
          <w:tab w:val="left" w:pos="5964"/>
        </w:tabs>
      </w:pPr>
    </w:p>
    <w:p w14:paraId="19EB17C6" w14:textId="1996F972" w:rsidR="00D65A35" w:rsidRDefault="00C23C65" w:rsidP="00D65A35">
      <w:pPr>
        <w:pStyle w:val="ListParagraph"/>
        <w:numPr>
          <w:ilvl w:val="0"/>
          <w:numId w:val="2"/>
        </w:numPr>
        <w:tabs>
          <w:tab w:val="left" w:pos="5964"/>
        </w:tabs>
      </w:pPr>
      <w:r w:rsidRPr="00C23C65">
        <w:rPr>
          <w:b/>
          <w:bCs/>
          <w:color w:val="FF0000"/>
        </w:rPr>
        <w:t>Challenge Exercise #</w:t>
      </w:r>
      <w:r w:rsidR="006A0DA8">
        <w:rPr>
          <w:b/>
          <w:bCs/>
          <w:color w:val="FF0000"/>
        </w:rPr>
        <w:t>5</w:t>
      </w:r>
      <w:r>
        <w:t>: turn to page 55 and complete in the Spotlight</w:t>
      </w:r>
      <w:r w:rsidR="000571AE">
        <w:t xml:space="preserve"> (Calculating a percentage).</w:t>
      </w:r>
    </w:p>
    <w:p w14:paraId="1FBE900A" w14:textId="5DA33F06" w:rsidR="00C23C65" w:rsidRDefault="00207E41" w:rsidP="00C23C65">
      <w:pPr>
        <w:pStyle w:val="ListParagraph"/>
        <w:tabs>
          <w:tab w:val="left" w:pos="5964"/>
        </w:tabs>
      </w:pPr>
      <w:r>
        <w:rPr>
          <w:noProof/>
        </w:rPr>
        <w:drawing>
          <wp:inline distT="0" distB="0" distL="0" distR="0" wp14:anchorId="5AB5AE7B" wp14:editId="12BF8952">
            <wp:extent cx="5197290" cy="1463167"/>
            <wp:effectExtent l="0" t="0" r="3810" b="3810"/>
            <wp:docPr id="20" name="Picture 20" descr="A picture containing text, person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, person, screenshot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7290" cy="1463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440DC" w14:textId="0B1924CC" w:rsidR="00C23C65" w:rsidRDefault="00C23C65" w:rsidP="00C23C65">
      <w:pPr>
        <w:pStyle w:val="ListParagraph"/>
        <w:tabs>
          <w:tab w:val="left" w:pos="5964"/>
        </w:tabs>
      </w:pPr>
    </w:p>
    <w:p w14:paraId="1F41E9CE" w14:textId="388A3D69" w:rsidR="00C23C65" w:rsidRPr="000A247F" w:rsidRDefault="00C23C65" w:rsidP="00C23C65">
      <w:pPr>
        <w:pStyle w:val="ListParagraph"/>
        <w:jc w:val="center"/>
        <w:rPr>
          <w:b/>
          <w:bCs/>
          <w:color w:val="FF0000"/>
        </w:rPr>
      </w:pPr>
      <w:r w:rsidRPr="000A247F">
        <w:rPr>
          <w:b/>
          <w:bCs/>
          <w:color w:val="FF0000"/>
        </w:rPr>
        <w:lastRenderedPageBreak/>
        <w:t>#</w:t>
      </w:r>
      <w:r w:rsidR="006A0DA8">
        <w:rPr>
          <w:b/>
          <w:bCs/>
          <w:color w:val="FF0000"/>
        </w:rPr>
        <w:t>5</w:t>
      </w:r>
      <w:r>
        <w:rPr>
          <w:b/>
          <w:bCs/>
          <w:color w:val="FF0000"/>
        </w:rPr>
        <w:t xml:space="preserve"> </w:t>
      </w:r>
      <w:r w:rsidRPr="000A247F">
        <w:rPr>
          <w:b/>
          <w:bCs/>
          <w:color w:val="FF0000"/>
        </w:rPr>
        <w:t>print screen the code with the output below here.</w:t>
      </w:r>
    </w:p>
    <w:p w14:paraId="5EA556BC" w14:textId="4D377C45" w:rsidR="00C23C65" w:rsidRDefault="00592A55" w:rsidP="00C23C65">
      <w:pPr>
        <w:pStyle w:val="ListParagraph"/>
        <w:tabs>
          <w:tab w:val="left" w:pos="5964"/>
        </w:tabs>
      </w:pPr>
      <w:r>
        <w:rPr>
          <w:noProof/>
        </w:rPr>
        <w:drawing>
          <wp:inline distT="0" distB="0" distL="0" distR="0" wp14:anchorId="64A734E3" wp14:editId="7DA4CFCA">
            <wp:extent cx="5400675" cy="4171950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1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5469D" w14:textId="2BAE367A" w:rsidR="00C23C65" w:rsidRDefault="00C23C65" w:rsidP="00C23C65">
      <w:pPr>
        <w:pStyle w:val="ListParagraph"/>
        <w:tabs>
          <w:tab w:val="left" w:pos="5964"/>
        </w:tabs>
      </w:pPr>
    </w:p>
    <w:p w14:paraId="556CA196" w14:textId="2779AFEA" w:rsidR="007C69AC" w:rsidRDefault="00673982" w:rsidP="00673982">
      <w:pPr>
        <w:pStyle w:val="ListParagraph"/>
        <w:numPr>
          <w:ilvl w:val="0"/>
          <w:numId w:val="2"/>
        </w:numPr>
        <w:tabs>
          <w:tab w:val="left" w:pos="5964"/>
        </w:tabs>
      </w:pPr>
      <w:r w:rsidRPr="00673982">
        <w:rPr>
          <w:b/>
          <w:bCs/>
          <w:color w:val="FF0000"/>
        </w:rPr>
        <w:t>Challenge Exercise #</w:t>
      </w:r>
      <w:r w:rsidR="006A0DA8">
        <w:rPr>
          <w:b/>
          <w:bCs/>
          <w:color w:val="FF0000"/>
        </w:rPr>
        <w:t>6</w:t>
      </w:r>
      <w:r w:rsidRPr="00673982">
        <w:rPr>
          <w:b/>
          <w:bCs/>
          <w:color w:val="FF0000"/>
        </w:rPr>
        <w:t>:</w:t>
      </w:r>
      <w:r w:rsidRPr="00673982">
        <w:rPr>
          <w:color w:val="FF0000"/>
        </w:rPr>
        <w:t xml:space="preserve"> </w:t>
      </w:r>
      <w:r>
        <w:t>Complete the following program below.</w:t>
      </w:r>
    </w:p>
    <w:p w14:paraId="257C29D3" w14:textId="7951B614" w:rsidR="00EB2232" w:rsidRDefault="00EB2232" w:rsidP="00EB2232">
      <w:pPr>
        <w:pStyle w:val="ListParagraph"/>
        <w:tabs>
          <w:tab w:val="left" w:pos="5964"/>
        </w:tabs>
      </w:pPr>
      <w:r>
        <w:rPr>
          <w:noProof/>
        </w:rPr>
        <w:drawing>
          <wp:inline distT="0" distB="0" distL="0" distR="0" wp14:anchorId="49BDF476" wp14:editId="175832EE">
            <wp:extent cx="5342083" cy="1158340"/>
            <wp:effectExtent l="0" t="0" r="0" b="381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2083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30365" w14:textId="2A661A47" w:rsidR="006A0DA8" w:rsidRDefault="006A0DA8" w:rsidP="00EB2232">
      <w:pPr>
        <w:pStyle w:val="ListParagraph"/>
        <w:tabs>
          <w:tab w:val="left" w:pos="5964"/>
        </w:tabs>
      </w:pPr>
    </w:p>
    <w:p w14:paraId="7B9E84D0" w14:textId="1911B017" w:rsidR="006A0DA8" w:rsidRPr="000A247F" w:rsidRDefault="006A0DA8" w:rsidP="006A0DA8">
      <w:pPr>
        <w:pStyle w:val="ListParagraph"/>
        <w:jc w:val="center"/>
        <w:rPr>
          <w:b/>
          <w:bCs/>
          <w:color w:val="FF0000"/>
        </w:rPr>
      </w:pPr>
      <w:r w:rsidRPr="000A247F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6 </w:t>
      </w:r>
      <w:r w:rsidRPr="000A247F">
        <w:rPr>
          <w:b/>
          <w:bCs/>
          <w:color w:val="FF0000"/>
        </w:rPr>
        <w:t>print screen the code with the output below here.</w:t>
      </w:r>
    </w:p>
    <w:p w14:paraId="2A0ACE71" w14:textId="095D8DA9" w:rsidR="006A0DA8" w:rsidRDefault="002807BE" w:rsidP="00EB2232">
      <w:pPr>
        <w:pStyle w:val="ListParagraph"/>
        <w:tabs>
          <w:tab w:val="left" w:pos="5964"/>
        </w:tabs>
      </w:pPr>
      <w:r>
        <w:rPr>
          <w:noProof/>
        </w:rPr>
        <w:lastRenderedPageBreak/>
        <w:drawing>
          <wp:inline distT="0" distB="0" distL="0" distR="0" wp14:anchorId="65104A95" wp14:editId="3D0A2D31">
            <wp:extent cx="5257800" cy="43243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63D54" w14:textId="1CE58C7C" w:rsidR="00673982" w:rsidRDefault="00673982" w:rsidP="00673982">
      <w:pPr>
        <w:pStyle w:val="ListParagraph"/>
        <w:tabs>
          <w:tab w:val="left" w:pos="5964"/>
        </w:tabs>
      </w:pPr>
    </w:p>
    <w:p w14:paraId="1D73EEAD" w14:textId="039831AD" w:rsidR="007C69AC" w:rsidRDefault="007C69AC" w:rsidP="007C69AC">
      <w:pPr>
        <w:pStyle w:val="ListParagraph"/>
        <w:tabs>
          <w:tab w:val="left" w:pos="5964"/>
        </w:tabs>
        <w:jc w:val="center"/>
      </w:pPr>
    </w:p>
    <w:p w14:paraId="00B670A0" w14:textId="7577A606" w:rsidR="007C69AC" w:rsidRPr="007C69AC" w:rsidRDefault="007C69AC" w:rsidP="007C69AC">
      <w:pPr>
        <w:pStyle w:val="ListParagraph"/>
        <w:tabs>
          <w:tab w:val="left" w:pos="5964"/>
        </w:tabs>
        <w:jc w:val="center"/>
        <w:rPr>
          <w:b/>
          <w:bCs/>
          <w:color w:val="FF0000"/>
        </w:rPr>
      </w:pPr>
      <w:r w:rsidRPr="007C69AC">
        <w:rPr>
          <w:b/>
          <w:bCs/>
          <w:color w:val="FF0000"/>
        </w:rPr>
        <w:t>Submit this document to module 1 class exercise.</w:t>
      </w:r>
    </w:p>
    <w:p w14:paraId="4CAA84BE" w14:textId="77777777" w:rsidR="00C23C65" w:rsidRPr="00F45D8A" w:rsidRDefault="00C23C65" w:rsidP="00C23C65">
      <w:pPr>
        <w:pStyle w:val="ListParagraph"/>
        <w:tabs>
          <w:tab w:val="left" w:pos="5964"/>
        </w:tabs>
      </w:pPr>
    </w:p>
    <w:sectPr w:rsidR="00C23C65" w:rsidRPr="00F45D8A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A8E679" w14:textId="77777777" w:rsidR="00112D3D" w:rsidRDefault="00112D3D" w:rsidP="00520AC1">
      <w:pPr>
        <w:spacing w:after="0" w:line="240" w:lineRule="auto"/>
      </w:pPr>
      <w:r>
        <w:separator/>
      </w:r>
    </w:p>
  </w:endnote>
  <w:endnote w:type="continuationSeparator" w:id="0">
    <w:p w14:paraId="310AC96E" w14:textId="77777777" w:rsidR="00112D3D" w:rsidRDefault="00112D3D" w:rsidP="00520A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50E89" w14:textId="77777777" w:rsidR="00095A8B" w:rsidRDefault="00095A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535475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305332" w14:textId="19706AB8" w:rsidR="008B068B" w:rsidRDefault="008B068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0AFFD9" w14:textId="77777777" w:rsidR="008B068B" w:rsidRDefault="008B068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5C35BD" w14:textId="77777777" w:rsidR="00095A8B" w:rsidRDefault="00095A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E3DD71" w14:textId="77777777" w:rsidR="00112D3D" w:rsidRDefault="00112D3D" w:rsidP="00520AC1">
      <w:pPr>
        <w:spacing w:after="0" w:line="240" w:lineRule="auto"/>
      </w:pPr>
      <w:r>
        <w:separator/>
      </w:r>
    </w:p>
  </w:footnote>
  <w:footnote w:type="continuationSeparator" w:id="0">
    <w:p w14:paraId="05D64899" w14:textId="77777777" w:rsidR="00112D3D" w:rsidRDefault="00112D3D" w:rsidP="00520A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E17AE" w14:textId="77777777" w:rsidR="00095A8B" w:rsidRDefault="00095A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C3CDEA" w14:textId="246757F9" w:rsidR="00520AC1" w:rsidRDefault="00520AC1">
    <w:pPr>
      <w:pStyle w:val="Header"/>
    </w:pPr>
    <w:r>
      <w:t>Santa Ana College</w:t>
    </w:r>
  </w:p>
  <w:p w14:paraId="2BA6C3CD" w14:textId="7C91E522" w:rsidR="00520AC1" w:rsidRDefault="00520AC1">
    <w:pPr>
      <w:pStyle w:val="Header"/>
    </w:pPr>
    <w:r>
      <w:t>CMPR114</w:t>
    </w:r>
  </w:p>
  <w:p w14:paraId="04103B2C" w14:textId="6D2EE810" w:rsidR="00520AC1" w:rsidRDefault="00095A8B" w:rsidP="00095A8B">
    <w:pPr>
      <w:pStyle w:val="Header"/>
    </w:pPr>
    <w:r w:rsidRPr="00095A8B">
      <w:t>m1 chapter 2 input, processing, and output + class exercise #1 Part 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81653" w14:textId="77777777" w:rsidR="00095A8B" w:rsidRDefault="00095A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436462"/>
    <w:multiLevelType w:val="hybridMultilevel"/>
    <w:tmpl w:val="9E86F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5E3A6B"/>
    <w:multiLevelType w:val="hybridMultilevel"/>
    <w:tmpl w:val="CC2678B4"/>
    <w:lvl w:ilvl="0" w:tplc="1E588F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MTY0NjU2MbQ0NzRV0lEKTi0uzszPAykwqwUAZmDVXiwAAAA="/>
  </w:docVars>
  <w:rsids>
    <w:rsidRoot w:val="005E1B55"/>
    <w:rsid w:val="000571AE"/>
    <w:rsid w:val="00094BD0"/>
    <w:rsid w:val="00095A8B"/>
    <w:rsid w:val="000A247F"/>
    <w:rsid w:val="000B4B2E"/>
    <w:rsid w:val="000E70E7"/>
    <w:rsid w:val="00112D3D"/>
    <w:rsid w:val="001A3C25"/>
    <w:rsid w:val="00207E41"/>
    <w:rsid w:val="002213ED"/>
    <w:rsid w:val="0024489C"/>
    <w:rsid w:val="002807BE"/>
    <w:rsid w:val="00296190"/>
    <w:rsid w:val="0046240F"/>
    <w:rsid w:val="004855CF"/>
    <w:rsid w:val="00520AC1"/>
    <w:rsid w:val="00563F6D"/>
    <w:rsid w:val="00592A55"/>
    <w:rsid w:val="00597DB3"/>
    <w:rsid w:val="005A039D"/>
    <w:rsid w:val="005E1B55"/>
    <w:rsid w:val="00673982"/>
    <w:rsid w:val="006827C7"/>
    <w:rsid w:val="006A0DA8"/>
    <w:rsid w:val="007C69AC"/>
    <w:rsid w:val="00815214"/>
    <w:rsid w:val="00857CD8"/>
    <w:rsid w:val="008A57EF"/>
    <w:rsid w:val="008B068B"/>
    <w:rsid w:val="008E6D35"/>
    <w:rsid w:val="0091790E"/>
    <w:rsid w:val="009B0E7E"/>
    <w:rsid w:val="009B723F"/>
    <w:rsid w:val="009D40B2"/>
    <w:rsid w:val="00A67CE1"/>
    <w:rsid w:val="00AA5CC9"/>
    <w:rsid w:val="00AB03DA"/>
    <w:rsid w:val="00AC47AE"/>
    <w:rsid w:val="00B03C14"/>
    <w:rsid w:val="00B07933"/>
    <w:rsid w:val="00B81ADC"/>
    <w:rsid w:val="00BA4EF0"/>
    <w:rsid w:val="00BF3645"/>
    <w:rsid w:val="00C23C65"/>
    <w:rsid w:val="00C518C9"/>
    <w:rsid w:val="00CD491C"/>
    <w:rsid w:val="00CD6222"/>
    <w:rsid w:val="00D63FB2"/>
    <w:rsid w:val="00D65A35"/>
    <w:rsid w:val="00E26BBB"/>
    <w:rsid w:val="00E303CA"/>
    <w:rsid w:val="00E851C5"/>
    <w:rsid w:val="00EB2232"/>
    <w:rsid w:val="00EC48C1"/>
    <w:rsid w:val="00F133FC"/>
    <w:rsid w:val="00F45D8A"/>
    <w:rsid w:val="00F5563B"/>
    <w:rsid w:val="00FD6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F84A5"/>
  <w15:chartTrackingRefBased/>
  <w15:docId w15:val="{9627AA55-4513-4A06-AE90-3126C1E3E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0A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20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0AC1"/>
  </w:style>
  <w:style w:type="paragraph" w:styleId="Footer">
    <w:name w:val="footer"/>
    <w:basedOn w:val="Normal"/>
    <w:link w:val="FooterChar"/>
    <w:uiPriority w:val="99"/>
    <w:unhideWhenUsed/>
    <w:rsid w:val="00520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0A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tmp"/><Relationship Id="rId18" Type="http://schemas.openxmlformats.org/officeDocument/2006/relationships/image" Target="media/image12.tmp"/><Relationship Id="rId26" Type="http://schemas.openxmlformats.org/officeDocument/2006/relationships/image" Target="media/image20.tmp"/><Relationship Id="rId21" Type="http://schemas.openxmlformats.org/officeDocument/2006/relationships/image" Target="media/image15.tmp"/><Relationship Id="rId34" Type="http://schemas.openxmlformats.org/officeDocument/2006/relationships/header" Target="header3.xml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image" Target="media/image11.tmp"/><Relationship Id="rId25" Type="http://schemas.openxmlformats.org/officeDocument/2006/relationships/image" Target="media/image19.png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10.tmp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24" Type="http://schemas.openxmlformats.org/officeDocument/2006/relationships/image" Target="media/image18.tmp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23" Type="http://schemas.openxmlformats.org/officeDocument/2006/relationships/image" Target="media/image17.tmp"/><Relationship Id="rId28" Type="http://schemas.openxmlformats.org/officeDocument/2006/relationships/image" Target="media/image22.tmp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tmp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tmp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image" Target="media/image2.tmp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1</Pages>
  <Words>366</Words>
  <Characters>209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A206</cp:lastModifiedBy>
  <cp:revision>3</cp:revision>
  <dcterms:created xsi:type="dcterms:W3CDTF">2022-08-24T02:14:00Z</dcterms:created>
  <dcterms:modified xsi:type="dcterms:W3CDTF">2022-08-24T03:58:00Z</dcterms:modified>
</cp:coreProperties>
</file>